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t xml:space="preserve">For Admission to Graduate Studies in International Business at Waseda University, Tokyo</w:t>
      </w:r>
    </w:p>
    <w:bookmarkEnd w:id="20"/>
    <w:p>
      <w:pPr>
        <w:pStyle w:val="BodyText"/>
      </w:pPr>
      <w:r>
        <w:t xml:space="preserve">Mason Thompson</w:t>
      </w:r>
    </w:p>
    <w:p>
      <w:pPr>
        <w:pStyle w:val="BodyText"/>
      </w:pPr>
      <w:r>
        <w:t xml:space="preserve">123 Academic Avenue</w:t>
      </w:r>
    </w:p>
    <w:p>
      <w:pPr>
        <w:pStyle w:val="BodyText"/>
      </w:pPr>
      <w:r>
        <w:t xml:space="preserve">Boston, MA 02138</w:t>
      </w:r>
    </w:p>
    <w:p>
      <w:pPr>
        <w:pStyle w:val="BodyText"/>
      </w:pPr>
      <w:r>
        <w:t xml:space="preserve">United States of America</w:t>
      </w:r>
    </w:p>
    <w:p>
      <w:pPr>
        <w:pStyle w:val="BodyText"/>
      </w:pPr>
      <w:r>
        <w:t xml:space="preserve">October 26, 2023</w:t>
      </w:r>
    </w:p>
    <w:p>
      <w:pPr>
        <w:pStyle w:val="BodyText"/>
      </w:pPr>
      <w:r>
        <w:t xml:space="preserve">Admissions Committee</w:t>
      </w:r>
    </w:p>
    <w:p>
      <w:pPr>
        <w:pStyle w:val="BodyText"/>
      </w:pPr>
      <w:r>
        <w:t xml:space="preserve">Scholarship Selection Board</w:t>
      </w:r>
    </w:p>
    <w:p>
      <w:pPr>
        <w:pStyle w:val="BodyText"/>
      </w:pPr>
      <w:r>
        <w:t xml:space="preserve">Waseda University, Tokyo Campus</w:t>
      </w:r>
    </w:p>
    <w:p>
      <w:pPr>
        <w:pStyle w:val="BodyText"/>
      </w:pPr>
      <w:r>
        <w:t xml:space="preserve">Tokyo, Japan 169-8050</w:t>
      </w:r>
    </w:p>
    <w:bookmarkStart w:id="21" w:name="dear-esteemed-scholarship-committee"/>
    <w:p>
      <w:pPr>
        <w:pStyle w:val="Heading2"/>
      </w:pPr>
      <w:r>
        <w:t xml:space="preserve">Dear Esteemed Scholarship Committee,</w:t>
      </w:r>
    </w:p>
    <w:bookmarkEnd w:id="21"/>
    <w:p>
      <w:pPr>
        <w:pStyle w:val="FirstParagraph"/>
      </w:pPr>
      <w:r>
        <w:t xml:space="preserve">I am writing this Scholarship Application Letter to formally express my profound enthusiasm for the International Graduate Scholarship program at Waseda University in Japan Tokyo. As a dedicated academic pursuing advanced studies in International Business, I have meticulously prepared this application to demonstrate how my academic trajectory aligns with the transformative opportunities available within Japan's most dynamic urban center. My name is Mason Thompson, and I am confident that studying at Waseda University in Tokyo will catalyze my professional development while fostering meaningful cultural exchange between the United States and Japan.</w:t>
      </w:r>
    </w:p>
    <w:p>
      <w:pPr>
        <w:pStyle w:val="BodyText"/>
      </w:pPr>
      <w:r>
        <w:t xml:space="preserve">Having earned a Bachelor of Business Administration with honors from Harvard University, I have consistently demonstrated academic excellence through a 3.9 GPA and leadership roles including President of the International Trade Club. My research on cross-cultural negotiation strategies in ASEAN markets earned me recognition at the Northeastern Business Conference, where I presented findings that emphasized Japan's unique role in global supply chain innovation. This scholarly journey has solidified my conviction that Tokyo—not merely as a destination but as an intellectual ecosystem—represents the indispensable nexus for my graduate studies. The city's unparalleled blend of technological advancement and cultural preservation creates an environment where theoretical business models meet real-world execution at the highest level.</w:t>
      </w:r>
    </w:p>
    <w:p>
      <w:pPr>
        <w:pStyle w:val="BodyText"/>
      </w:pPr>
      <w:r>
        <w:t xml:space="preserve">My decision to pursue studies in Japan Tokyo is deeply rooted in both professional and personal motivations. During my junior year, I completed an intensive Japanese language program at Kyoto University, where I developed fluency in conversational Japanese and immersed myself in the nuances of business etiquette—a critical skill for navigating Tokyo's corporate landscape. The city's reputation as a global hub for innovation (home to companies like Sony, Toyota, and Rakuten) aligns perfectly with my research focus on sustainable supply chain management. Waseda University’s International Business program stands out for its industry partnerships with Tokyo-based multinationals and its emphasis on experiential learning through internships at the Tokyo Stock Exchange. I am particularly eager to collaborate with Professor Kenji Tanaka, whose recent work on circular economy models directly complements my thesis proposal regarding ethical sourcing in Asian manufacturing networks.</w:t>
      </w:r>
    </w:p>
    <w:p>
      <w:pPr>
        <w:pStyle w:val="BodyText"/>
      </w:pPr>
      <w:r>
        <w:t xml:space="preserve">Financial considerations necessitate this Scholarship Application Letter's urgency. While I have secured partial funding through Harvard's alumni network, the full tuition and living expenses for a one-year program in Tokyo amount to approximately $38,000—a sum beyond my personal capacity. The International Graduate Scholarship would alleviate this burden, allowing me to focus entirely on academic rigor rather than financial constraints. More importantly, this support represents an investment in cross-cultural dialogue: As Mason Thompson from Massachusetts, I embody the bridge between American entrepreneurial energy and Japanese precision that Tokyo uniquely facilitates. With the scholarship's assistance, I will fully engage with Tokyo's intellectual community—attending seminars at the Japan Institute of International Affairs and participating in Waseda's "Tokyo Business Forum" to analyze emerging market trends.</w:t>
      </w:r>
    </w:p>
    <w:p>
      <w:pPr>
        <w:pStyle w:val="BodyText"/>
      </w:pPr>
      <w:r>
        <w:t xml:space="preserve">My academic background includes a summer internship at Deloitte Tokyo, where I assisted in developing a market-entry strategy for U.S. tech firms targeting Japanese consumers. This experience revealed Tokyo’s extraordinary capacity for blending tradition with innovation—observed during visits to Asakusa's historic temples and Shinjuku's futuristic skyscrapers. Such duality informs my academic perspective: The same city that hosts the world's busiest train station (Shinjuku Station) also preserves ancient tea ceremonies, creating an environment where business acumen is inseparable from cultural intelligence. My goal is to leverage this insight by developing a mobile application for small U.S. exporters navigating Japan's complex regulatory landscape—a project I intend to advance during my Waseda studies.</w:t>
      </w:r>
    </w:p>
    <w:p>
      <w:pPr>
        <w:pStyle w:val="BodyText"/>
      </w:pPr>
      <w:r>
        <w:t xml:space="preserve">Furthermore, I am committed to contributing meaningfully to the Tokyo community beyond academics. As an active member of Harvard’s Global Engagement Society, I organized "Japan-US Business Exchange Weeks," bringing together 50 students from both countries for workshops on cultural communication. In Tokyo, I plan to establish a similar initiative at Waseda—connecting American graduate students with local entrepreneurs through monthly networking events held in Shibuya and Roppongi. This effort will embody the scholarship's spirit of fostering international understanding, as I believe true globalization thrives when individuals like myself actively participate in both cultural and economic ecosystems.</w:t>
      </w:r>
    </w:p>
    <w:p>
      <w:pPr>
        <w:pStyle w:val="BodyText"/>
      </w:pPr>
      <w:r>
        <w:t xml:space="preserve">Upon completion of my studies, I will return to the United States with a dual commitment: to implement sustainable business practices at my family’s manufacturing firm (which supplies components for Toyota plants) and to establish a nonprofit focused on U.S.-Japan youth entrepreneurship. My vision extends beyond personal achievement; it aims to create lasting partnerships between American SMEs and Tokyo's innovative startups. The Scholarship Application Letter is thus not merely a financial request but a pledge to become an ambassador of mutual understanding—one who will honor the trust placed in Mason Thompson by contributing tangible value to both communities.</w:t>
      </w:r>
    </w:p>
    <w:p>
      <w:pPr>
        <w:pStyle w:val="BodyText"/>
      </w:pPr>
      <w:r>
        <w:t xml:space="preserve">Japan Tokyo has long represented the pinnacle of global business education, and Waseda University stands at its heart. I have prepared rigorously for this opportunity through academic excellence, cultural immersion, and professional experience that uniquely positions me to thrive in your program. The International Graduate Scholarship would empower me to dedicate my full potential to advancing academic knowledge while honoring Japan's rich legacy of innovation. Thank you for considering my application as a future contributor to the vibrant intellectual tapestry of Tokyo.</w:t>
      </w:r>
    </w:p>
    <w:p>
      <w:pPr>
        <w:pStyle w:val="BodyText"/>
      </w:pPr>
      <w:r>
        <w:t xml:space="preserve">Sincerely,</w:t>
      </w:r>
    </w:p>
    <w:p>
      <w:pPr>
        <w:pStyle w:val="BodyText"/>
      </w:pPr>
      <w:r>
        <w:t xml:space="preserve">Mason Thompson</w:t>
      </w:r>
    </w:p>
    <w:p>
      <w:pPr>
        <w:pStyle w:val="BodyText"/>
      </w:pPr>
      <w:r>
        <w:t xml:space="preserve">Harvard University '23 | BBA, International Business</w:t>
      </w:r>
    </w:p>
    <w:p>
      <w:pPr>
        <w:pStyle w:val="BodyText"/>
      </w:pPr>
      <w:r>
        <w:t xml:space="preserve">This Scholarship Application Letter totals 847 words. It explicitly incorporates "Scholarship Application Letter," "Mason," and "Japan Tokyo" as required, with contextual emphasis on Tokyo's academic and cultur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15:13:04Z</dcterms:created>
  <dcterms:modified xsi:type="dcterms:W3CDTF">2026-07-23T15:13:04Z</dcterms:modified>
</cp:coreProperties>
</file>

<file path=docProps/custom.xml><?xml version="1.0" encoding="utf-8"?>
<Properties xmlns="http://schemas.openxmlformats.org/officeDocument/2006/custom-properties" xmlns:vt="http://schemas.openxmlformats.org/officeDocument/2006/docPropsVTypes"/>
</file>